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A24C83" w14:textId="288B8E71" w:rsidR="00FB1A68" w:rsidRPr="00F91C14" w:rsidRDefault="00FB1A68" w:rsidP="00FB1A68">
      <w:pPr>
        <w:rPr>
          <w:b/>
          <w:sz w:val="32"/>
          <w:szCs w:val="32"/>
        </w:rPr>
      </w:pPr>
      <w:r w:rsidRPr="00F91C14">
        <w:rPr>
          <w:b/>
          <w:sz w:val="32"/>
          <w:szCs w:val="32"/>
        </w:rPr>
        <w:t xml:space="preserve">Verze </w:t>
      </w:r>
      <w:r w:rsidR="00A431EA">
        <w:rPr>
          <w:b/>
          <w:sz w:val="32"/>
          <w:szCs w:val="32"/>
        </w:rPr>
        <w:t>4.5.2021</w:t>
      </w:r>
    </w:p>
    <w:p w14:paraId="345E328E" w14:textId="77777777" w:rsidR="00FB1A68" w:rsidRDefault="00FB1A68" w:rsidP="00FB1A68"/>
    <w:p w14:paraId="1CC639E5" w14:textId="0CD49200" w:rsidR="00FB1A68" w:rsidRDefault="001E2060" w:rsidP="00FB1A68">
      <w:pPr>
        <w:rPr>
          <w:b/>
        </w:rPr>
      </w:pPr>
      <w:bookmarkStart w:id="0" w:name="_Hlk70944904"/>
      <w:r>
        <w:t xml:space="preserve">A: </w:t>
      </w:r>
      <w:r w:rsidR="00FB1A68">
        <w:t xml:space="preserve">Stáhněte si sekvenci </w:t>
      </w:r>
      <w:r w:rsidR="005B4567" w:rsidRPr="005B4567">
        <w:rPr>
          <w:rFonts w:cstheme="minorHAnsi"/>
          <w:b/>
          <w:bCs/>
          <w:color w:val="575757"/>
          <w:shd w:val="clear" w:color="auto" w:fill="FFFFFF"/>
        </w:rPr>
        <w:t>NM_002085.5</w:t>
      </w:r>
    </w:p>
    <w:p w14:paraId="7BA7C487" w14:textId="77777777" w:rsidR="00FB1A68" w:rsidRPr="001F1ECE" w:rsidRDefault="00FB1A68" w:rsidP="001E2060">
      <w:pPr>
        <w:pStyle w:val="Odstavecseseznamem"/>
        <w:numPr>
          <w:ilvl w:val="0"/>
          <w:numId w:val="4"/>
        </w:numPr>
      </w:pPr>
      <w:r w:rsidRPr="001F1ECE">
        <w:t>Co tato sekvence kóduje?</w:t>
      </w:r>
    </w:p>
    <w:p w14:paraId="6E2B740A" w14:textId="481DDCE3" w:rsidR="00FB1A68" w:rsidRPr="001F1ECE" w:rsidRDefault="008333D9" w:rsidP="001E2060">
      <w:pPr>
        <w:numPr>
          <w:ilvl w:val="0"/>
          <w:numId w:val="4"/>
        </w:numPr>
      </w:pPr>
      <w:r>
        <w:t xml:space="preserve">Nalezněte </w:t>
      </w:r>
      <w:proofErr w:type="spellStart"/>
      <w:r>
        <w:t>isoformy</w:t>
      </w:r>
      <w:proofErr w:type="spellEnd"/>
      <w:r>
        <w:t xml:space="preserve"> příslušného enzymu a porovnejte je.</w:t>
      </w:r>
    </w:p>
    <w:p w14:paraId="140F8D5C" w14:textId="401AA975" w:rsidR="00FB1A68" w:rsidRPr="001F1ECE" w:rsidRDefault="00FB1A68" w:rsidP="001E2060">
      <w:pPr>
        <w:numPr>
          <w:ilvl w:val="0"/>
          <w:numId w:val="4"/>
        </w:numPr>
      </w:pPr>
      <w:r w:rsidRPr="001F1ECE">
        <w:t xml:space="preserve">Navrhněte </w:t>
      </w:r>
      <w:proofErr w:type="spellStart"/>
      <w:r w:rsidRPr="001F1ECE">
        <w:t>primery</w:t>
      </w:r>
      <w:proofErr w:type="spellEnd"/>
      <w:r w:rsidRPr="001F1ECE">
        <w:t>, tak aby bylo kódující sekvenci tohoto genu možné vložit do pla</w:t>
      </w:r>
      <w:r w:rsidR="00755E72">
        <w:t>z</w:t>
      </w:r>
      <w:r w:rsidRPr="001F1ECE">
        <w:t xml:space="preserve">midu mezi restrikční endonukleázy </w:t>
      </w:r>
      <w:proofErr w:type="spellStart"/>
      <w:r w:rsidR="008333D9">
        <w:t>BamH</w:t>
      </w:r>
      <w:r w:rsidRPr="001F1ECE">
        <w:t>I</w:t>
      </w:r>
      <w:proofErr w:type="spellEnd"/>
      <w:r w:rsidRPr="001F1ECE">
        <w:t xml:space="preserve"> a </w:t>
      </w:r>
      <w:proofErr w:type="spellStart"/>
      <w:r w:rsidR="008333D9">
        <w:t>EcoR</w:t>
      </w:r>
      <w:r w:rsidR="00A431EA">
        <w:t>.</w:t>
      </w:r>
      <w:r w:rsidRPr="001F1ECE">
        <w:t>I</w:t>
      </w:r>
      <w:proofErr w:type="spellEnd"/>
    </w:p>
    <w:p w14:paraId="33AEC14A" w14:textId="77777777" w:rsidR="00FB1A68" w:rsidRDefault="00FB1A68" w:rsidP="001E2060">
      <w:pPr>
        <w:numPr>
          <w:ilvl w:val="0"/>
          <w:numId w:val="4"/>
        </w:numPr>
      </w:pPr>
      <w:r w:rsidRPr="001F1ECE">
        <w:t>Ověřte, zda jsou tyto RE vhodné pro klonování tohoto genu.</w:t>
      </w:r>
    </w:p>
    <w:p w14:paraId="5239F691" w14:textId="2D117074" w:rsidR="00FB1A68" w:rsidRPr="001F1ECE" w:rsidRDefault="00FB1A68" w:rsidP="001E2060">
      <w:pPr>
        <w:numPr>
          <w:ilvl w:val="0"/>
          <w:numId w:val="4"/>
        </w:numPr>
      </w:pPr>
      <w:r>
        <w:t xml:space="preserve">Přeložte tuto sekvenci do proteinu a identifikujte 100.  aminokyselinu, zapište mutaci této AMK na </w:t>
      </w:r>
      <w:r w:rsidR="008333D9">
        <w:t>alanin</w:t>
      </w:r>
      <w:r>
        <w:t>.</w:t>
      </w:r>
    </w:p>
    <w:bookmarkEnd w:id="0"/>
    <w:p w14:paraId="14B50BD8" w14:textId="77777777" w:rsidR="00FB1A68" w:rsidRDefault="00FB1A68" w:rsidP="00FB1A68"/>
    <w:p w14:paraId="501E6004" w14:textId="792BDDD5" w:rsidR="0040177A" w:rsidRDefault="001E2060" w:rsidP="0040177A">
      <w:bookmarkStart w:id="1" w:name="_Hlk70946794"/>
      <w:r>
        <w:t xml:space="preserve">B: </w:t>
      </w:r>
      <w:r w:rsidR="0040177A">
        <w:t>Pracujte s následující sekvencí peptidu:</w:t>
      </w:r>
    </w:p>
    <w:p w14:paraId="192405F9" w14:textId="77777777" w:rsidR="0040177A" w:rsidRPr="0040177A" w:rsidRDefault="0040177A" w:rsidP="004017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40177A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EKHSGGFIFPPSYVPVVMSELTDQMTFMERVKNMIYVLYFDFWFEIFDMKKWDQFYSEVL</w:t>
      </w:r>
    </w:p>
    <w:p w14:paraId="1605E545" w14:textId="77777777" w:rsidR="0040177A" w:rsidRPr="0040177A" w:rsidRDefault="0040177A" w:rsidP="004017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40177A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GRPTTLSETMGKADVWLIRNSWNFQFPYPLLPNVDFVGGLHCKPAKPLPKEMEDFVQSSG</w:t>
      </w:r>
    </w:p>
    <w:p w14:paraId="7B394A4D" w14:textId="77777777" w:rsidR="0040177A" w:rsidRPr="0040177A" w:rsidRDefault="0040177A" w:rsidP="004017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40177A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ENGVVVFSLGSMVSNMTEERANVIASALAQIPQKVLWRFDGNKPDTLGLNTRLYKWIPQN</w:t>
      </w:r>
    </w:p>
    <w:p w14:paraId="5FE45BB0" w14:textId="77777777" w:rsidR="0040177A" w:rsidRPr="0040177A" w:rsidRDefault="0040177A" w:rsidP="004017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40177A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DLLGHPKTRAFITHGGANGIYEAI</w:t>
      </w:r>
    </w:p>
    <w:p w14:paraId="1A1F42B2" w14:textId="77777777" w:rsidR="0040177A" w:rsidRDefault="0040177A" w:rsidP="00FB1A68"/>
    <w:p w14:paraId="4C66398F" w14:textId="325BB589" w:rsidR="00FB1A68" w:rsidRDefault="00755E72" w:rsidP="001E2060">
      <w:pPr>
        <w:numPr>
          <w:ilvl w:val="0"/>
          <w:numId w:val="5"/>
        </w:numPr>
        <w:spacing w:before="120" w:after="120" w:line="240" w:lineRule="auto"/>
      </w:pPr>
      <w:r>
        <w:t>Identifikujte příslušný protein, z</w:t>
      </w:r>
      <w:r w:rsidR="00FB1A68" w:rsidRPr="00533C93">
        <w:t>apište přístupový</w:t>
      </w:r>
      <w:r w:rsidRPr="00533C93">
        <w:t xml:space="preserve"> kód</w:t>
      </w:r>
      <w:r>
        <w:t xml:space="preserve"> referenční sekvence.</w:t>
      </w:r>
    </w:p>
    <w:p w14:paraId="08BAFCB8" w14:textId="0DFAA4B4" w:rsidR="00FB1A68" w:rsidRDefault="00755E72" w:rsidP="001E2060">
      <w:pPr>
        <w:numPr>
          <w:ilvl w:val="0"/>
          <w:numId w:val="5"/>
        </w:numPr>
        <w:spacing w:before="120" w:after="120" w:line="240" w:lineRule="auto"/>
      </w:pPr>
      <w:r>
        <w:t>Jaká je molekulová hmotnost tohoto peptidu</w:t>
      </w:r>
      <w:r w:rsidR="00FB1A68" w:rsidRPr="00533C93">
        <w:t>?</w:t>
      </w:r>
    </w:p>
    <w:p w14:paraId="66CDBB8B" w14:textId="77777777" w:rsidR="001E2060" w:rsidRDefault="00755E72" w:rsidP="001E2060">
      <w:pPr>
        <w:numPr>
          <w:ilvl w:val="0"/>
          <w:numId w:val="5"/>
        </w:numPr>
        <w:spacing w:before="120" w:after="120" w:line="240" w:lineRule="auto"/>
      </w:pPr>
      <w:r>
        <w:t>Obsahuje celý identifikovaný protein signální peptid nebo transmembránové úseky</w:t>
      </w:r>
      <w:r w:rsidR="00FB1A68" w:rsidRPr="00533C93">
        <w:t xml:space="preserve">? </w:t>
      </w:r>
    </w:p>
    <w:p w14:paraId="19C2EFBF" w14:textId="77777777" w:rsidR="001E2060" w:rsidRDefault="001E2060" w:rsidP="001E2060">
      <w:pPr>
        <w:numPr>
          <w:ilvl w:val="0"/>
          <w:numId w:val="5"/>
        </w:numPr>
        <w:spacing w:before="120" w:after="120" w:line="240" w:lineRule="auto"/>
      </w:pPr>
      <w:r>
        <w:t>Kde je tento protein v buňce lokalizován?</w:t>
      </w:r>
    </w:p>
    <w:p w14:paraId="378D3761" w14:textId="66743E70" w:rsidR="001E2060" w:rsidRDefault="001E2060" w:rsidP="001E2060">
      <w:pPr>
        <w:numPr>
          <w:ilvl w:val="0"/>
          <w:numId w:val="5"/>
        </w:numPr>
        <w:spacing w:before="120" w:after="120" w:line="240" w:lineRule="auto"/>
      </w:pPr>
      <w:r>
        <w:t>Ve kterých tkáních je nejvíce exprimován příslušný gen?</w:t>
      </w:r>
      <w:bookmarkEnd w:id="1"/>
    </w:p>
    <w:sectPr w:rsidR="001E206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23757"/>
    <w:multiLevelType w:val="hybridMultilevel"/>
    <w:tmpl w:val="7AD83980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CB2A9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88D4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3E3F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A2DD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528F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DED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EE5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E255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8BE0E0E"/>
    <w:multiLevelType w:val="hybridMultilevel"/>
    <w:tmpl w:val="E16EE1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8437D9"/>
    <w:multiLevelType w:val="hybridMultilevel"/>
    <w:tmpl w:val="6980CA68"/>
    <w:lvl w:ilvl="0" w:tplc="8CEE10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76DB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ACD2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D0A4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6683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22B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6A15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34B8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F0059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54087531"/>
    <w:multiLevelType w:val="hybridMultilevel"/>
    <w:tmpl w:val="23D860CE"/>
    <w:lvl w:ilvl="0" w:tplc="7E74AE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B2A9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88D4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3E3F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A2DD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528F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DED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EE5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E255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8711DD5"/>
    <w:multiLevelType w:val="hybridMultilevel"/>
    <w:tmpl w:val="67128EEA"/>
    <w:lvl w:ilvl="0" w:tplc="04050011">
      <w:start w:val="1"/>
      <w:numFmt w:val="decimal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DM3MjMyMDA0M7NU0lEKTi0uzszPAykwrAUAWAhqFywAAAA="/>
  </w:docVars>
  <w:rsids>
    <w:rsidRoot w:val="00FB1A68"/>
    <w:rsid w:val="00035DFD"/>
    <w:rsid w:val="000C4CDB"/>
    <w:rsid w:val="001E2060"/>
    <w:rsid w:val="003C3AF7"/>
    <w:rsid w:val="0040177A"/>
    <w:rsid w:val="005B4567"/>
    <w:rsid w:val="00755E72"/>
    <w:rsid w:val="008333D9"/>
    <w:rsid w:val="009644F0"/>
    <w:rsid w:val="00A431EA"/>
    <w:rsid w:val="00FB1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751482"/>
  <w15:chartTrackingRefBased/>
  <w15:docId w15:val="{22D98EE0-6049-42A7-AAF1-F07ADF0E6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B1A68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B1A68"/>
    <w:pPr>
      <w:ind w:left="720"/>
      <w:contextualSpacing/>
    </w:p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4017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40177A"/>
    <w:rPr>
      <w:rFonts w:ascii="Courier New" w:eastAsia="Times New Roman" w:hAnsi="Courier New" w:cs="Courier New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086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42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. Karlova v Praze, Farmaceutická fakulta v HK</Company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Matoušková</dc:creator>
  <cp:keywords/>
  <dc:description/>
  <cp:lastModifiedBy>Petra Matoušková</cp:lastModifiedBy>
  <cp:revision>3</cp:revision>
  <dcterms:created xsi:type="dcterms:W3CDTF">2021-05-03T11:59:00Z</dcterms:created>
  <dcterms:modified xsi:type="dcterms:W3CDTF">2021-05-03T13:12:00Z</dcterms:modified>
</cp:coreProperties>
</file>